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4F08B" w14:textId="486EDB6B" w:rsidR="00F1167F" w:rsidRPr="004F152E" w:rsidRDefault="004F152E" w:rsidP="005078DD">
      <w:pPr>
        <w:pStyle w:val="Heading1"/>
        <w:rPr>
          <w:rFonts w:ascii="Poppins" w:hAnsi="Poppins" w:cs="Poppins"/>
        </w:rPr>
      </w:pPr>
      <w:r>
        <w:rPr>
          <w:rFonts w:ascii="Poppins" w:hAnsi="Poppins" w:cs="Poppins"/>
        </w:rPr>
        <w:t xml:space="preserve">vehicle </w:t>
      </w:r>
      <w:r w:rsidR="00A6224D">
        <w:rPr>
          <w:rFonts w:ascii="Poppins" w:hAnsi="Poppins" w:cs="Poppins"/>
        </w:rPr>
        <w:t>Inspection Checklist</w:t>
      </w:r>
    </w:p>
    <w:p w14:paraId="1DDFA803" w14:textId="4F3B68DC" w:rsidR="002020FD" w:rsidRPr="004F152E" w:rsidRDefault="00A2322C" w:rsidP="00A06011">
      <w:pPr>
        <w:pStyle w:val="Heading2"/>
        <w:rPr>
          <w:rFonts w:ascii="Poppins" w:hAnsi="Poppins" w:cs="Poppins"/>
        </w:rPr>
      </w:pPr>
      <w:r w:rsidRPr="004F152E">
        <w:rPr>
          <w:rFonts w:ascii="Poppins" w:hAnsi="Poppins" w:cs="Poppins"/>
        </w:rPr>
        <w:t>Details</w:t>
      </w:r>
      <w:r w:rsidR="002020FD" w:rsidRPr="004F152E">
        <w:rPr>
          <w:rFonts w:ascii="Poppins" w:hAnsi="Poppins" w:cs="Poppins"/>
        </w:rPr>
        <w:t>:</w:t>
      </w:r>
    </w:p>
    <w:tbl>
      <w:tblPr>
        <w:tblStyle w:val="GridTable3-Accent3"/>
        <w:tblW w:w="5000" w:type="pct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400" w:firstRow="0" w:lastRow="0" w:firstColumn="0" w:lastColumn="0" w:noHBand="0" w:noVBand="1"/>
      </w:tblPr>
      <w:tblGrid>
        <w:gridCol w:w="4127"/>
        <w:gridCol w:w="5309"/>
      </w:tblGrid>
      <w:tr w:rsidR="00A2322C" w:rsidRPr="004F152E" w14:paraId="11615D6C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2187" w:type="pct"/>
            <w:tcMar>
              <w:top w:w="57" w:type="dxa"/>
              <w:bottom w:w="28" w:type="dxa"/>
            </w:tcMar>
            <w:vAlign w:val="center"/>
          </w:tcPr>
          <w:p w14:paraId="00E67B93" w14:textId="43112F3E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  <w:sz w:val="16"/>
                <w:szCs w:val="16"/>
              </w:rPr>
            </w:pPr>
            <w:r w:rsidRPr="004F152E">
              <w:rPr>
                <w:rFonts w:ascii="Poppins" w:hAnsi="Poppins" w:cs="Poppins"/>
                <w:b/>
              </w:rPr>
              <w:t>Vehicle Registration:</w:t>
            </w:r>
          </w:p>
        </w:tc>
        <w:tc>
          <w:tcPr>
            <w:tcW w:w="2813" w:type="pct"/>
            <w:tcMar>
              <w:top w:w="57" w:type="dxa"/>
              <w:bottom w:w="28" w:type="dxa"/>
            </w:tcMar>
            <w:vAlign w:val="center"/>
          </w:tcPr>
          <w:p w14:paraId="3929BDC1" w14:textId="268EC6DD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  <w:sz w:val="16"/>
                <w:szCs w:val="16"/>
              </w:rPr>
            </w:pPr>
          </w:p>
        </w:tc>
      </w:tr>
      <w:tr w:rsidR="00A2322C" w:rsidRPr="004F152E" w14:paraId="674C5A1F" w14:textId="77777777" w:rsidTr="00AF7C73">
        <w:trPr>
          <w:trHeight w:val="340"/>
        </w:trPr>
        <w:tc>
          <w:tcPr>
            <w:tcW w:w="2187" w:type="pct"/>
            <w:tcMar>
              <w:top w:w="57" w:type="dxa"/>
              <w:bottom w:w="28" w:type="dxa"/>
            </w:tcMar>
            <w:vAlign w:val="center"/>
          </w:tcPr>
          <w:p w14:paraId="12826B40" w14:textId="17F6B40D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Date:</w:t>
            </w:r>
          </w:p>
        </w:tc>
        <w:tc>
          <w:tcPr>
            <w:tcW w:w="2813" w:type="pct"/>
            <w:tcMar>
              <w:top w:w="57" w:type="dxa"/>
              <w:bottom w:w="28" w:type="dxa"/>
            </w:tcMar>
            <w:vAlign w:val="center"/>
          </w:tcPr>
          <w:p w14:paraId="3059277B" w14:textId="77777777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  <w:sz w:val="16"/>
                <w:szCs w:val="16"/>
              </w:rPr>
            </w:pPr>
          </w:p>
        </w:tc>
      </w:tr>
      <w:tr w:rsidR="00A2322C" w:rsidRPr="004F152E" w14:paraId="2C2F8A8F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2187" w:type="pct"/>
            <w:tcMar>
              <w:top w:w="57" w:type="dxa"/>
              <w:bottom w:w="28" w:type="dxa"/>
            </w:tcMar>
            <w:vAlign w:val="center"/>
          </w:tcPr>
          <w:p w14:paraId="364FF8A1" w14:textId="416074C3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Driver:</w:t>
            </w:r>
          </w:p>
        </w:tc>
        <w:tc>
          <w:tcPr>
            <w:tcW w:w="2813" w:type="pct"/>
            <w:tcMar>
              <w:top w:w="57" w:type="dxa"/>
              <w:bottom w:w="28" w:type="dxa"/>
            </w:tcMar>
            <w:vAlign w:val="center"/>
          </w:tcPr>
          <w:p w14:paraId="350216C0" w14:textId="77777777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  <w:sz w:val="16"/>
                <w:szCs w:val="16"/>
              </w:rPr>
            </w:pPr>
          </w:p>
        </w:tc>
      </w:tr>
      <w:tr w:rsidR="00A2322C" w:rsidRPr="004F152E" w14:paraId="0A5D3098" w14:textId="77777777" w:rsidTr="00AF7C73">
        <w:trPr>
          <w:trHeight w:val="340"/>
        </w:trPr>
        <w:tc>
          <w:tcPr>
            <w:tcW w:w="2187" w:type="pct"/>
            <w:tcMar>
              <w:top w:w="57" w:type="dxa"/>
              <w:bottom w:w="28" w:type="dxa"/>
            </w:tcMar>
            <w:vAlign w:val="center"/>
          </w:tcPr>
          <w:p w14:paraId="08980EA8" w14:textId="083CD899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Inspection Carried out by:</w:t>
            </w:r>
            <w:r w:rsidRPr="004F152E">
              <w:rPr>
                <w:rFonts w:ascii="Poppins" w:hAnsi="Poppins" w:cs="Poppins"/>
              </w:rPr>
              <w:t xml:space="preserve"> </w:t>
            </w:r>
            <w:r w:rsidRPr="004F152E">
              <w:rPr>
                <w:rFonts w:ascii="Poppins" w:hAnsi="Poppins" w:cs="Poppins"/>
                <w:sz w:val="16"/>
                <w:szCs w:val="16"/>
              </w:rPr>
              <w:t>(If Different from Driver)</w:t>
            </w:r>
          </w:p>
        </w:tc>
        <w:tc>
          <w:tcPr>
            <w:tcW w:w="2813" w:type="pct"/>
            <w:tcMar>
              <w:top w:w="57" w:type="dxa"/>
              <w:bottom w:w="28" w:type="dxa"/>
            </w:tcMar>
            <w:vAlign w:val="center"/>
          </w:tcPr>
          <w:p w14:paraId="4C76F336" w14:textId="77777777" w:rsidR="00A2322C" w:rsidRPr="004F152E" w:rsidRDefault="00A2322C" w:rsidP="002020FD">
            <w:pPr>
              <w:jc w:val="left"/>
              <w:rPr>
                <w:rFonts w:ascii="Poppins" w:hAnsi="Poppins" w:cs="Poppins"/>
                <w:b/>
                <w:sz w:val="16"/>
                <w:szCs w:val="16"/>
              </w:rPr>
            </w:pPr>
          </w:p>
        </w:tc>
      </w:tr>
    </w:tbl>
    <w:p w14:paraId="774F1BCE" w14:textId="022094C3" w:rsidR="00B10AF0" w:rsidRPr="004F152E" w:rsidRDefault="00B10AF0" w:rsidP="00F1167F">
      <w:pPr>
        <w:jc w:val="left"/>
        <w:rPr>
          <w:rFonts w:ascii="Poppins" w:hAnsi="Poppins" w:cs="Poppins"/>
        </w:rPr>
      </w:pPr>
    </w:p>
    <w:p w14:paraId="7E629746" w14:textId="72CB6DCB" w:rsidR="002020FD" w:rsidRPr="004F152E" w:rsidRDefault="00A2322C" w:rsidP="00A06011">
      <w:pPr>
        <w:pStyle w:val="Heading2"/>
        <w:rPr>
          <w:rFonts w:ascii="Poppins" w:hAnsi="Poppins" w:cs="Poppins"/>
        </w:rPr>
      </w:pPr>
      <w:r w:rsidRPr="004F152E">
        <w:rPr>
          <w:rFonts w:ascii="Poppins" w:hAnsi="Poppins" w:cs="Poppins"/>
        </w:rPr>
        <w:t>In</w:t>
      </w:r>
      <w:r w:rsidR="002020FD" w:rsidRPr="004F152E">
        <w:rPr>
          <w:rFonts w:ascii="Poppins" w:hAnsi="Poppins" w:cs="Poppins"/>
        </w:rPr>
        <w:t>spection:</w:t>
      </w:r>
    </w:p>
    <w:tbl>
      <w:tblPr>
        <w:tblStyle w:val="GridTable3-Accent3"/>
        <w:tblW w:w="0" w:type="auto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400" w:firstRow="0" w:lastRow="0" w:firstColumn="0" w:lastColumn="0" w:noHBand="0" w:noVBand="1"/>
      </w:tblPr>
      <w:tblGrid>
        <w:gridCol w:w="2190"/>
        <w:gridCol w:w="939"/>
        <w:gridCol w:w="3106"/>
        <w:gridCol w:w="3201"/>
      </w:tblGrid>
      <w:tr w:rsidR="002020FD" w:rsidRPr="004F152E" w14:paraId="7040798C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61E8D4C2" w14:textId="4A910E67" w:rsidR="002020FD" w:rsidRPr="004F152E" w:rsidRDefault="00A21182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Item to be checked</w:t>
            </w:r>
          </w:p>
        </w:tc>
        <w:tc>
          <w:tcPr>
            <w:tcW w:w="3225" w:type="dxa"/>
            <w:tcMar>
              <w:top w:w="57" w:type="dxa"/>
              <w:bottom w:w="57" w:type="dxa"/>
            </w:tcMar>
            <w:vAlign w:val="center"/>
          </w:tcPr>
          <w:p w14:paraId="7F88E42A" w14:textId="3DD7685B" w:rsidR="002020FD" w:rsidRPr="004F152E" w:rsidRDefault="00A21182" w:rsidP="00A21182">
            <w:pPr>
              <w:jc w:val="center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Condition</w:t>
            </w:r>
          </w:p>
        </w:tc>
        <w:tc>
          <w:tcPr>
            <w:tcW w:w="3316" w:type="dxa"/>
            <w:tcMar>
              <w:top w:w="57" w:type="dxa"/>
              <w:bottom w:w="57" w:type="dxa"/>
            </w:tcMar>
            <w:vAlign w:val="center"/>
          </w:tcPr>
          <w:p w14:paraId="27CFF6EC" w14:textId="0CFA2171" w:rsidR="002020FD" w:rsidRPr="004F152E" w:rsidRDefault="00A21182" w:rsidP="00A21182">
            <w:pPr>
              <w:jc w:val="center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Comments</w:t>
            </w:r>
          </w:p>
        </w:tc>
      </w:tr>
      <w:tr w:rsidR="002020FD" w:rsidRPr="004F152E" w14:paraId="1F4DD176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6C67341F" w14:textId="4BDCCC92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Headlights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E47754F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66C2ED8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5561A574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Borders>
              <w:bottom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6B51C134" w14:textId="674BD14B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Indicators</w:t>
            </w:r>
          </w:p>
        </w:tc>
        <w:tc>
          <w:tcPr>
            <w:tcW w:w="3225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A6DD91C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32ECC55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01CA569C" w14:textId="77777777" w:rsidTr="00EA5ABF">
        <w:trPr>
          <w:trHeight w:val="113"/>
        </w:trPr>
        <w:tc>
          <w:tcPr>
            <w:tcW w:w="9751" w:type="dxa"/>
            <w:gridSpan w:val="4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A9A054D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437C1D61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2258" w:type="dxa"/>
            <w:vMerge w:val="restart"/>
            <w:tcBorders>
              <w:top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4FFFFB47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Hazard Warning Lights</w:t>
            </w:r>
          </w:p>
        </w:tc>
        <w:tc>
          <w:tcPr>
            <w:tcW w:w="951" w:type="dxa"/>
            <w:tcBorders>
              <w:top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2B0FA0A2" w14:textId="178654BA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Front</w:t>
            </w:r>
          </w:p>
        </w:tc>
        <w:tc>
          <w:tcPr>
            <w:tcW w:w="3225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192238C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E6A6A48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4F695CAB" w14:textId="77777777" w:rsidTr="00AF7C73">
        <w:trPr>
          <w:trHeight w:val="340"/>
        </w:trPr>
        <w:tc>
          <w:tcPr>
            <w:tcW w:w="2258" w:type="dxa"/>
            <w:vMerge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693ADDF0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</w:p>
        </w:tc>
        <w:tc>
          <w:tcPr>
            <w:tcW w:w="951" w:type="dxa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1261286A" w14:textId="653C3B6C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Back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458376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7519261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59182D72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0B7FE82F" w14:textId="4D992082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Brake Lights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4FB13AA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F2E2A4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4419970C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0F9457D7" w14:textId="1ED0019F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Reverse Lights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8FA9C6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14E4E2B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69A2A9BE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24C46F84" w14:textId="68891AC1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Fog Lights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EF6F1B9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2A406B9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427E7123" w14:textId="77777777" w:rsidTr="00EA5ABF">
        <w:trPr>
          <w:trHeight w:val="340"/>
        </w:trPr>
        <w:tc>
          <w:tcPr>
            <w:tcW w:w="3209" w:type="dxa"/>
            <w:gridSpan w:val="2"/>
            <w:tcBorders>
              <w:bottom w:val="single" w:sz="4" w:space="0" w:color="7F7F7F" w:themeColor="text1" w:themeTint="80"/>
            </w:tcBorders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713E6375" w14:textId="638C6299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Windscreen Wipers</w:t>
            </w:r>
          </w:p>
        </w:tc>
        <w:tc>
          <w:tcPr>
            <w:tcW w:w="3225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17A78AB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273E0A8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7CF9347B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751" w:type="dxa"/>
            <w:gridSpan w:val="4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CBCAB01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7AC35498" w14:textId="77777777" w:rsidTr="00EA5ABF">
        <w:trPr>
          <w:trHeight w:val="340"/>
        </w:trPr>
        <w:tc>
          <w:tcPr>
            <w:tcW w:w="3209" w:type="dxa"/>
            <w:gridSpan w:val="2"/>
            <w:tcBorders>
              <w:top w:val="single" w:sz="4" w:space="0" w:color="7F7F7F" w:themeColor="text1" w:themeTint="80"/>
            </w:tcBorders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7F5F3AD5" w14:textId="337B2F6C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Windscreen Washer Level</w:t>
            </w:r>
          </w:p>
        </w:tc>
        <w:tc>
          <w:tcPr>
            <w:tcW w:w="3225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360E9CE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7F63105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12045FD2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2914BDF" w14:textId="321D996C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Oil Level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B187F35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5D4DBE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15947EF6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4CDCB249" w14:textId="1A69BB83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Brake Fluid Level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9B080CC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349E9A1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4FDC9ED1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7CD7630E" w14:textId="173F26A8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Power Steering Fluid Level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DFFF90F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1002A0B9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29692A04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5DC587F3" w14:textId="51667BA8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Water Level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DFD4ED0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9C58416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70A92092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Borders>
              <w:bottom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427DB631" w14:textId="74057F3C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  <w:r w:rsidRPr="004F152E">
              <w:rPr>
                <w:rFonts w:ascii="Poppins" w:hAnsi="Poppins" w:cs="Poppins"/>
                <w:b/>
              </w:rPr>
              <w:t>Engine Belt Condition (Visual Check)</w:t>
            </w:r>
          </w:p>
        </w:tc>
        <w:tc>
          <w:tcPr>
            <w:tcW w:w="3225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BC34E5D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EA23A7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2014224A" w14:textId="77777777" w:rsidTr="00EA5ABF">
        <w:trPr>
          <w:trHeight w:val="113"/>
        </w:trPr>
        <w:tc>
          <w:tcPr>
            <w:tcW w:w="9751" w:type="dxa"/>
            <w:gridSpan w:val="4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478F9CE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43CE53D9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Borders>
              <w:top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3F742B2D" w14:textId="19AA3E9A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Dashboard Illumination</w:t>
            </w:r>
          </w:p>
        </w:tc>
        <w:tc>
          <w:tcPr>
            <w:tcW w:w="3225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6A9435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88A92A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7E4204F4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5D739062" w14:textId="5E9B5F77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lastRenderedPageBreak/>
              <w:t>Seat Adjustment Controls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576F6AA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FE1A349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56F8A44D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45C4F1E3" w14:textId="64CDA5FD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Seat Belt Condition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F80650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BAFEBDE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2E902618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1BC3F32B" w14:textId="1C29B504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Mirrors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7548041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FC909F8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24B0D03D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Borders>
              <w:bottom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6B1226A1" w14:textId="5B28CF92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Overall Driving Visibility</w:t>
            </w:r>
          </w:p>
        </w:tc>
        <w:tc>
          <w:tcPr>
            <w:tcW w:w="3225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260EC5E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B58B1FB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346FE117" w14:textId="77777777" w:rsidTr="00EA5ABF">
        <w:trPr>
          <w:trHeight w:val="113"/>
        </w:trPr>
        <w:tc>
          <w:tcPr>
            <w:tcW w:w="9751" w:type="dxa"/>
            <w:gridSpan w:val="4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34EE338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36467181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Borders>
              <w:top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431B1209" w14:textId="74339CD5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 xml:space="preserve">Valid Tax </w:t>
            </w:r>
          </w:p>
        </w:tc>
        <w:tc>
          <w:tcPr>
            <w:tcW w:w="3225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08FC594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69B7E3B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589D5D81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477D3F90" w14:textId="4564E9F8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Valid MOT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AFC4371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AB40E82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21D448CA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Borders>
              <w:bottom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2818F442" w14:textId="4B709CDE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Valid Insurance Certificate</w:t>
            </w:r>
          </w:p>
        </w:tc>
        <w:tc>
          <w:tcPr>
            <w:tcW w:w="3225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05F4C0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42F3E63B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099BF8B6" w14:textId="77777777" w:rsidTr="00EA5ABF">
        <w:trPr>
          <w:trHeight w:val="113"/>
        </w:trPr>
        <w:tc>
          <w:tcPr>
            <w:tcW w:w="9751" w:type="dxa"/>
            <w:gridSpan w:val="4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24EF1B8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59559FC5" w14:textId="77777777" w:rsidTr="00EA5A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Borders>
              <w:top w:val="single" w:sz="4" w:space="0" w:color="7F7F7F" w:themeColor="text1" w:themeTint="80"/>
            </w:tcBorders>
            <w:tcMar>
              <w:top w:w="57" w:type="dxa"/>
              <w:bottom w:w="57" w:type="dxa"/>
            </w:tcMar>
            <w:vAlign w:val="center"/>
          </w:tcPr>
          <w:p w14:paraId="3FA121ED" w14:textId="0F668E29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First Aid Container</w:t>
            </w:r>
          </w:p>
        </w:tc>
        <w:tc>
          <w:tcPr>
            <w:tcW w:w="3225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39F69B3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5A6C162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48192548" w14:textId="77777777" w:rsidTr="00AF7C73">
        <w:trPr>
          <w:trHeight w:val="340"/>
        </w:trPr>
        <w:tc>
          <w:tcPr>
            <w:tcW w:w="3209" w:type="dxa"/>
            <w:gridSpan w:val="2"/>
            <w:shd w:val="clear" w:color="auto" w:fill="EDEDED" w:themeFill="accent3" w:themeFillTint="33"/>
            <w:tcMar>
              <w:top w:w="57" w:type="dxa"/>
              <w:bottom w:w="57" w:type="dxa"/>
            </w:tcMar>
            <w:vAlign w:val="center"/>
          </w:tcPr>
          <w:p w14:paraId="6C6870D7" w14:textId="77777777" w:rsidR="002020FD" w:rsidRPr="004F152E" w:rsidRDefault="002020FD" w:rsidP="002020FD">
            <w:pPr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 xml:space="preserve">Fire Extinguisher </w:t>
            </w:r>
          </w:p>
          <w:p w14:paraId="69D9CA54" w14:textId="7DBDDFEA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(If Applicable)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333DEB7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57F40964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  <w:tr w:rsidR="002020FD" w:rsidRPr="004F152E" w14:paraId="18735C9F" w14:textId="77777777" w:rsidTr="00AF7C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3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7843FEED" w14:textId="77777777" w:rsidR="002020FD" w:rsidRPr="004F152E" w:rsidRDefault="002020FD" w:rsidP="002020FD">
            <w:pPr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 xml:space="preserve">Fluorescent Clothing </w:t>
            </w:r>
          </w:p>
          <w:p w14:paraId="07B820D6" w14:textId="6397D217" w:rsidR="002020FD" w:rsidRPr="004F152E" w:rsidRDefault="002020FD" w:rsidP="002020FD">
            <w:pPr>
              <w:jc w:val="left"/>
              <w:rPr>
                <w:rFonts w:ascii="Poppins" w:hAnsi="Poppins" w:cs="Poppins"/>
                <w:b/>
              </w:rPr>
            </w:pPr>
            <w:r w:rsidRPr="004F152E">
              <w:rPr>
                <w:rFonts w:ascii="Poppins" w:hAnsi="Poppins" w:cs="Poppins"/>
                <w:b/>
              </w:rPr>
              <w:t>(If Applicable)</w:t>
            </w:r>
          </w:p>
        </w:tc>
        <w:tc>
          <w:tcPr>
            <w:tcW w:w="3225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3DD077E0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3316" w:type="dxa"/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193A6D1" w14:textId="77777777" w:rsidR="002020FD" w:rsidRPr="004F152E" w:rsidRDefault="002020FD" w:rsidP="002020FD">
            <w:pPr>
              <w:jc w:val="left"/>
              <w:rPr>
                <w:rFonts w:ascii="Poppins" w:hAnsi="Poppins" w:cs="Poppins"/>
              </w:rPr>
            </w:pPr>
          </w:p>
        </w:tc>
      </w:tr>
    </w:tbl>
    <w:p w14:paraId="70DDC985" w14:textId="77777777" w:rsidR="00A2322C" w:rsidRPr="004F152E" w:rsidRDefault="00A2322C" w:rsidP="00F1167F">
      <w:pPr>
        <w:jc w:val="left"/>
        <w:rPr>
          <w:rFonts w:ascii="Poppins" w:hAnsi="Poppins" w:cs="Poppins"/>
        </w:rPr>
      </w:pPr>
    </w:p>
    <w:sectPr w:rsidR="00A2322C" w:rsidRPr="004F152E" w:rsidSect="00A06011">
      <w:footerReference w:type="default" r:id="rId11"/>
      <w:pgSz w:w="11901" w:h="16840"/>
      <w:pgMar w:top="1440" w:right="1225" w:bottom="1440" w:left="123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CBECE" w14:textId="77777777" w:rsidR="00A54367" w:rsidRDefault="00A54367" w:rsidP="00F63945">
      <w:r>
        <w:separator/>
      </w:r>
    </w:p>
  </w:endnote>
  <w:endnote w:type="continuationSeparator" w:id="0">
    <w:p w14:paraId="64D4A04E" w14:textId="77777777" w:rsidR="00A54367" w:rsidRDefault="00A54367" w:rsidP="00F63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80EB3" w14:textId="77777777" w:rsidR="006B24EF" w:rsidRDefault="006B24EF" w:rsidP="006B24EF">
    <w:pPr>
      <w:pStyle w:val="Footer"/>
      <w:rPr>
        <w:rFonts w:asciiTheme="majorHAnsi" w:hAnsiTheme="majorHAnsi" w:cstheme="majorHAnsi"/>
        <w:sz w:val="14"/>
        <w:szCs w:val="14"/>
      </w:rPr>
    </w:pPr>
  </w:p>
  <w:p w14:paraId="1D28A7F8" w14:textId="14EA92C8" w:rsidR="006B24EF" w:rsidRDefault="006B24EF" w:rsidP="006B24EF">
    <w:pPr>
      <w:pStyle w:val="Footer"/>
      <w:rPr>
        <w:rFonts w:asciiTheme="majorHAnsi" w:hAnsiTheme="majorHAnsi" w:cstheme="majorHAnsi"/>
        <w:sz w:val="14"/>
        <w:szCs w:val="14"/>
      </w:rPr>
    </w:pPr>
  </w:p>
  <w:p w14:paraId="3BC09EC0" w14:textId="77777777" w:rsidR="006B24EF" w:rsidRPr="00DC7860" w:rsidRDefault="006B24EF" w:rsidP="006B24EF">
    <w:pPr>
      <w:pStyle w:val="Footer"/>
      <w:jc w:val="left"/>
      <w:rPr>
        <w:rFonts w:asciiTheme="majorHAnsi" w:hAnsiTheme="majorHAnsi" w:cstheme="majorHAnsi"/>
        <w:b/>
        <w:sz w:val="14"/>
        <w:szCs w:val="14"/>
      </w:rPr>
    </w:pPr>
    <w:r w:rsidRPr="00DC7860">
      <w:rPr>
        <w:rFonts w:asciiTheme="majorHAnsi" w:hAnsiTheme="majorHAnsi" w:cstheme="majorHAnsi"/>
        <w:sz w:val="14"/>
        <w:szCs w:val="14"/>
      </w:rPr>
      <w:t xml:space="preserve">Page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PAGE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>
      <w:rPr>
        <w:rFonts w:asciiTheme="majorHAnsi" w:hAnsiTheme="majorHAnsi" w:cstheme="majorHAnsi"/>
        <w:b/>
        <w:sz w:val="14"/>
        <w:szCs w:val="14"/>
      </w:rPr>
      <w:t>11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 w:rsidRPr="00DC7860">
      <w:rPr>
        <w:rFonts w:asciiTheme="majorHAnsi" w:hAnsiTheme="majorHAnsi" w:cstheme="majorHAnsi"/>
        <w:sz w:val="14"/>
        <w:szCs w:val="14"/>
      </w:rPr>
      <w:t xml:space="preserve"> of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NUMPAGES 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>
      <w:rPr>
        <w:rFonts w:asciiTheme="majorHAnsi" w:hAnsiTheme="majorHAnsi" w:cstheme="majorHAnsi"/>
        <w:b/>
        <w:sz w:val="14"/>
        <w:szCs w:val="14"/>
      </w:rPr>
      <w:t>11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>
      <w:rPr>
        <w:rFonts w:asciiTheme="majorHAnsi" w:hAnsiTheme="majorHAnsi" w:cstheme="majorHAnsi"/>
        <w:b/>
        <w:sz w:val="14"/>
        <w:szCs w:val="14"/>
      </w:rPr>
      <w:br/>
    </w:r>
  </w:p>
  <w:p w14:paraId="2CC5FCA7" w14:textId="02A66D0C" w:rsidR="00117843" w:rsidRPr="006B24EF" w:rsidRDefault="00117843" w:rsidP="006B24EF">
    <w:pPr>
      <w:pStyle w:val="Footer"/>
      <w:rPr>
        <w:rFonts w:asciiTheme="majorHAnsi" w:hAnsiTheme="majorHAnsi" w:cstheme="maj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28369" w14:textId="77777777" w:rsidR="00A54367" w:rsidRDefault="00A54367" w:rsidP="00F63945">
      <w:r>
        <w:separator/>
      </w:r>
    </w:p>
  </w:footnote>
  <w:footnote w:type="continuationSeparator" w:id="0">
    <w:p w14:paraId="30FC6167" w14:textId="77777777" w:rsidR="00A54367" w:rsidRDefault="00A54367" w:rsidP="00F63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B0F58"/>
    <w:multiLevelType w:val="multilevel"/>
    <w:tmpl w:val="1494C4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24"/>
      </w:rPr>
    </w:lvl>
    <w:lvl w:ilvl="1">
      <w:start w:val="2"/>
      <w:numFmt w:val="decimal"/>
      <w:isLgl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FC82199"/>
    <w:multiLevelType w:val="multilevel"/>
    <w:tmpl w:val="64C450B2"/>
    <w:lvl w:ilvl="0">
      <w:start w:val="2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1000095A"/>
    <w:multiLevelType w:val="multilevel"/>
    <w:tmpl w:val="E65CD9E0"/>
    <w:lvl w:ilvl="0">
      <w:start w:val="25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14C27D0D"/>
    <w:multiLevelType w:val="multilevel"/>
    <w:tmpl w:val="78E69594"/>
    <w:lvl w:ilvl="0">
      <w:start w:val="22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ABD053B"/>
    <w:multiLevelType w:val="multilevel"/>
    <w:tmpl w:val="B87CFE5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276E7042"/>
    <w:multiLevelType w:val="hybridMultilevel"/>
    <w:tmpl w:val="AF3622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8656EC4"/>
    <w:multiLevelType w:val="multilevel"/>
    <w:tmpl w:val="29CCEB72"/>
    <w:lvl w:ilvl="0">
      <w:start w:val="2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A890711"/>
    <w:multiLevelType w:val="multilevel"/>
    <w:tmpl w:val="6B7CEF7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B157E3D"/>
    <w:multiLevelType w:val="hybridMultilevel"/>
    <w:tmpl w:val="71D09A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C881316"/>
    <w:multiLevelType w:val="hybridMultilevel"/>
    <w:tmpl w:val="AB124156"/>
    <w:lvl w:ilvl="0" w:tplc="C51A32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3504C41"/>
    <w:multiLevelType w:val="hybridMultilevel"/>
    <w:tmpl w:val="1A8CF1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346310"/>
    <w:multiLevelType w:val="hybridMultilevel"/>
    <w:tmpl w:val="17DC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FB7C17"/>
    <w:multiLevelType w:val="multilevel"/>
    <w:tmpl w:val="B3F42C48"/>
    <w:lvl w:ilvl="0">
      <w:start w:val="1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B0305E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023B0E"/>
    <w:multiLevelType w:val="multilevel"/>
    <w:tmpl w:val="D84C661A"/>
    <w:lvl w:ilvl="0">
      <w:start w:val="3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3"/>
        </w:tabs>
        <w:ind w:left="573" w:firstLine="14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4C84DCB"/>
    <w:multiLevelType w:val="multilevel"/>
    <w:tmpl w:val="5B4495FC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62C15BE"/>
    <w:multiLevelType w:val="hybridMultilevel"/>
    <w:tmpl w:val="A79C927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7" w15:restartNumberingAfterBreak="0">
    <w:nsid w:val="5F422545"/>
    <w:multiLevelType w:val="hybridMultilevel"/>
    <w:tmpl w:val="FF6EB69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18" w15:restartNumberingAfterBreak="0">
    <w:nsid w:val="65CE6670"/>
    <w:multiLevelType w:val="hybridMultilevel"/>
    <w:tmpl w:val="60C4B8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E6154B7"/>
    <w:multiLevelType w:val="hybridMultilevel"/>
    <w:tmpl w:val="21B0A592"/>
    <w:lvl w:ilvl="0" w:tplc="5D8C3D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/>
        <w:sz w:val="22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2E80EDE"/>
    <w:multiLevelType w:val="multilevel"/>
    <w:tmpl w:val="179C1C0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742C202D"/>
    <w:multiLevelType w:val="multilevel"/>
    <w:tmpl w:val="70BC5DA4"/>
    <w:lvl w:ilvl="0">
      <w:start w:val="1"/>
      <w:numFmt w:val="decimal"/>
      <w:pStyle w:val="Level1"/>
      <w:lvlText w:val="%1."/>
      <w:lvlJc w:val="left"/>
      <w:pPr>
        <w:tabs>
          <w:tab w:val="num" w:pos="2084"/>
        </w:tabs>
        <w:ind w:left="2084" w:hanging="180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pStyle w:val="Level2"/>
      <w:lvlText w:val="%1.%2."/>
      <w:lvlJc w:val="left"/>
      <w:pPr>
        <w:tabs>
          <w:tab w:val="num" w:pos="2472"/>
        </w:tabs>
        <w:ind w:left="2472" w:hanging="180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pStyle w:val="Level3"/>
      <w:lvlText w:val="%1.%2.%3."/>
      <w:lvlJc w:val="left"/>
      <w:pPr>
        <w:tabs>
          <w:tab w:val="num" w:pos="3144"/>
        </w:tabs>
        <w:ind w:left="3144" w:hanging="1800"/>
      </w:pPr>
      <w:rPr>
        <w:rFonts w:hint="default"/>
      </w:rPr>
    </w:lvl>
    <w:lvl w:ilvl="3">
      <w:start w:val="1"/>
      <w:numFmt w:val="decimal"/>
      <w:pStyle w:val="Level4"/>
      <w:lvlText w:val="%1.%2.%3.%4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4">
      <w:start w:val="1"/>
      <w:numFmt w:val="decimal"/>
      <w:pStyle w:val="Level5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pStyle w:val="Level6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pStyle w:val="Level7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pStyle w:val="Level8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Level9"/>
      <w:lvlText w:val="%1.%2.%3.%4.%5.%6.%7.%8.%9."/>
      <w:lvlJc w:val="left"/>
      <w:pPr>
        <w:tabs>
          <w:tab w:val="num" w:pos="2160"/>
        </w:tabs>
        <w:ind w:left="1800" w:hanging="1800"/>
      </w:pPr>
      <w:rPr>
        <w:rFonts w:hint="default"/>
      </w:rPr>
    </w:lvl>
  </w:abstractNum>
  <w:abstractNum w:abstractNumId="22" w15:restartNumberingAfterBreak="0">
    <w:nsid w:val="79896092"/>
    <w:multiLevelType w:val="hybridMultilevel"/>
    <w:tmpl w:val="D82CAAE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23" w15:restartNumberingAfterBreak="0">
    <w:nsid w:val="7D2A12F9"/>
    <w:multiLevelType w:val="hybridMultilevel"/>
    <w:tmpl w:val="3A74C7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3"/>
  </w:num>
  <w:num w:numId="3">
    <w:abstractNumId w:val="3"/>
  </w:num>
  <w:num w:numId="4">
    <w:abstractNumId w:val="2"/>
  </w:num>
  <w:num w:numId="5">
    <w:abstractNumId w:val="6"/>
  </w:num>
  <w:num w:numId="6">
    <w:abstractNumId w:val="1"/>
  </w:num>
  <w:num w:numId="7">
    <w:abstractNumId w:val="15"/>
  </w:num>
  <w:num w:numId="8">
    <w:abstractNumId w:val="20"/>
  </w:num>
  <w:num w:numId="9">
    <w:abstractNumId w:val="4"/>
  </w:num>
  <w:num w:numId="10">
    <w:abstractNumId w:val="7"/>
  </w:num>
  <w:num w:numId="11">
    <w:abstractNumId w:val="11"/>
  </w:num>
  <w:num w:numId="12">
    <w:abstractNumId w:val="18"/>
  </w:num>
  <w:num w:numId="13">
    <w:abstractNumId w:val="9"/>
  </w:num>
  <w:num w:numId="14">
    <w:abstractNumId w:val="19"/>
  </w:num>
  <w:num w:numId="15">
    <w:abstractNumId w:val="12"/>
  </w:num>
  <w:num w:numId="16">
    <w:abstractNumId w:val="8"/>
  </w:num>
  <w:num w:numId="17">
    <w:abstractNumId w:val="23"/>
  </w:num>
  <w:num w:numId="18">
    <w:abstractNumId w:val="5"/>
  </w:num>
  <w:num w:numId="19">
    <w:abstractNumId w:val="21"/>
  </w:num>
  <w:num w:numId="20">
    <w:abstractNumId w:val="22"/>
  </w:num>
  <w:num w:numId="21">
    <w:abstractNumId w:val="14"/>
  </w:num>
  <w:num w:numId="22">
    <w:abstractNumId w:val="16"/>
  </w:num>
  <w:num w:numId="23">
    <w:abstractNumId w:val="17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szAxMjUyMjM3NDdV0lEKTi0uzszPAykwrAUAFS5p5CwAAAA="/>
  </w:docVars>
  <w:rsids>
    <w:rsidRoot w:val="00A95795"/>
    <w:rsid w:val="000032FA"/>
    <w:rsid w:val="000173AB"/>
    <w:rsid w:val="0002033C"/>
    <w:rsid w:val="00022463"/>
    <w:rsid w:val="00022FD9"/>
    <w:rsid w:val="00024300"/>
    <w:rsid w:val="00035054"/>
    <w:rsid w:val="00080E78"/>
    <w:rsid w:val="0008158C"/>
    <w:rsid w:val="0008590E"/>
    <w:rsid w:val="00092729"/>
    <w:rsid w:val="0009603F"/>
    <w:rsid w:val="000A3D24"/>
    <w:rsid w:val="000A748A"/>
    <w:rsid w:val="000B6DE1"/>
    <w:rsid w:val="000C478C"/>
    <w:rsid w:val="000D3D7D"/>
    <w:rsid w:val="0010040F"/>
    <w:rsid w:val="0010266F"/>
    <w:rsid w:val="00103001"/>
    <w:rsid w:val="00104586"/>
    <w:rsid w:val="00112741"/>
    <w:rsid w:val="00117843"/>
    <w:rsid w:val="001405B8"/>
    <w:rsid w:val="0015092A"/>
    <w:rsid w:val="00171321"/>
    <w:rsid w:val="001736DC"/>
    <w:rsid w:val="0018086F"/>
    <w:rsid w:val="00182F8E"/>
    <w:rsid w:val="00184311"/>
    <w:rsid w:val="001855A0"/>
    <w:rsid w:val="001A37CA"/>
    <w:rsid w:val="001D4935"/>
    <w:rsid w:val="002020FD"/>
    <w:rsid w:val="00207795"/>
    <w:rsid w:val="00210BAB"/>
    <w:rsid w:val="00212DD2"/>
    <w:rsid w:val="00246F99"/>
    <w:rsid w:val="00254B5E"/>
    <w:rsid w:val="00257EEA"/>
    <w:rsid w:val="002776B7"/>
    <w:rsid w:val="002A33EE"/>
    <w:rsid w:val="002B3174"/>
    <w:rsid w:val="002B4123"/>
    <w:rsid w:val="002B5CFA"/>
    <w:rsid w:val="002C0FF2"/>
    <w:rsid w:val="002E56D2"/>
    <w:rsid w:val="002F2E4D"/>
    <w:rsid w:val="002F76C7"/>
    <w:rsid w:val="00300387"/>
    <w:rsid w:val="00325414"/>
    <w:rsid w:val="00326136"/>
    <w:rsid w:val="00340105"/>
    <w:rsid w:val="003465F5"/>
    <w:rsid w:val="0037284F"/>
    <w:rsid w:val="003B1CDB"/>
    <w:rsid w:val="003B203A"/>
    <w:rsid w:val="004109C7"/>
    <w:rsid w:val="004145CF"/>
    <w:rsid w:val="004176AB"/>
    <w:rsid w:val="004244FE"/>
    <w:rsid w:val="00427DD8"/>
    <w:rsid w:val="0043181F"/>
    <w:rsid w:val="00433300"/>
    <w:rsid w:val="0044345F"/>
    <w:rsid w:val="00450652"/>
    <w:rsid w:val="00455B4E"/>
    <w:rsid w:val="004671E4"/>
    <w:rsid w:val="0046777E"/>
    <w:rsid w:val="0048271D"/>
    <w:rsid w:val="0048517B"/>
    <w:rsid w:val="004908D1"/>
    <w:rsid w:val="004959CD"/>
    <w:rsid w:val="004A31A5"/>
    <w:rsid w:val="004B0B05"/>
    <w:rsid w:val="004B4886"/>
    <w:rsid w:val="004C067A"/>
    <w:rsid w:val="004C4E2D"/>
    <w:rsid w:val="004D0711"/>
    <w:rsid w:val="004D1445"/>
    <w:rsid w:val="004F152E"/>
    <w:rsid w:val="004F5D2B"/>
    <w:rsid w:val="004F7EE2"/>
    <w:rsid w:val="004F7F2D"/>
    <w:rsid w:val="00501360"/>
    <w:rsid w:val="005078DD"/>
    <w:rsid w:val="00512BAE"/>
    <w:rsid w:val="00522A28"/>
    <w:rsid w:val="00522BC3"/>
    <w:rsid w:val="0052495E"/>
    <w:rsid w:val="00526692"/>
    <w:rsid w:val="0053160B"/>
    <w:rsid w:val="00531C11"/>
    <w:rsid w:val="00561B8B"/>
    <w:rsid w:val="00562AE3"/>
    <w:rsid w:val="005755C5"/>
    <w:rsid w:val="00581D96"/>
    <w:rsid w:val="0058301E"/>
    <w:rsid w:val="00585FF5"/>
    <w:rsid w:val="00590C0A"/>
    <w:rsid w:val="00596B32"/>
    <w:rsid w:val="005A61A1"/>
    <w:rsid w:val="005B243E"/>
    <w:rsid w:val="005B36AE"/>
    <w:rsid w:val="005C2B67"/>
    <w:rsid w:val="005D71BC"/>
    <w:rsid w:val="00601A02"/>
    <w:rsid w:val="00626DB6"/>
    <w:rsid w:val="006413CE"/>
    <w:rsid w:val="00642602"/>
    <w:rsid w:val="0064415C"/>
    <w:rsid w:val="006974B2"/>
    <w:rsid w:val="006B18DB"/>
    <w:rsid w:val="006B24EF"/>
    <w:rsid w:val="006B7A23"/>
    <w:rsid w:val="006D38C9"/>
    <w:rsid w:val="00723BBA"/>
    <w:rsid w:val="0073780A"/>
    <w:rsid w:val="00751CD0"/>
    <w:rsid w:val="00762EC5"/>
    <w:rsid w:val="0076446B"/>
    <w:rsid w:val="00775989"/>
    <w:rsid w:val="007823D9"/>
    <w:rsid w:val="00782FA9"/>
    <w:rsid w:val="007841E6"/>
    <w:rsid w:val="007F7751"/>
    <w:rsid w:val="008179E5"/>
    <w:rsid w:val="00821723"/>
    <w:rsid w:val="008255FF"/>
    <w:rsid w:val="008317AC"/>
    <w:rsid w:val="00837E35"/>
    <w:rsid w:val="008445D0"/>
    <w:rsid w:val="00853B0E"/>
    <w:rsid w:val="0087042F"/>
    <w:rsid w:val="00882174"/>
    <w:rsid w:val="008838A8"/>
    <w:rsid w:val="00891434"/>
    <w:rsid w:val="008A4469"/>
    <w:rsid w:val="008A47EC"/>
    <w:rsid w:val="008A511F"/>
    <w:rsid w:val="008C6637"/>
    <w:rsid w:val="008D50BB"/>
    <w:rsid w:val="008F0200"/>
    <w:rsid w:val="00940B89"/>
    <w:rsid w:val="00950C0A"/>
    <w:rsid w:val="00960D76"/>
    <w:rsid w:val="009A2F1F"/>
    <w:rsid w:val="009B615D"/>
    <w:rsid w:val="009C2177"/>
    <w:rsid w:val="009F0B94"/>
    <w:rsid w:val="00A05AD4"/>
    <w:rsid w:val="00A06011"/>
    <w:rsid w:val="00A20B4C"/>
    <w:rsid w:val="00A21182"/>
    <w:rsid w:val="00A2322C"/>
    <w:rsid w:val="00A24BFE"/>
    <w:rsid w:val="00A24FD5"/>
    <w:rsid w:val="00A30B97"/>
    <w:rsid w:val="00A321AF"/>
    <w:rsid w:val="00A42507"/>
    <w:rsid w:val="00A43E27"/>
    <w:rsid w:val="00A46099"/>
    <w:rsid w:val="00A47B3A"/>
    <w:rsid w:val="00A5164E"/>
    <w:rsid w:val="00A54367"/>
    <w:rsid w:val="00A5575A"/>
    <w:rsid w:val="00A55B23"/>
    <w:rsid w:val="00A56B88"/>
    <w:rsid w:val="00A6224D"/>
    <w:rsid w:val="00A6553B"/>
    <w:rsid w:val="00A736D2"/>
    <w:rsid w:val="00A91E94"/>
    <w:rsid w:val="00A95795"/>
    <w:rsid w:val="00AA6E7A"/>
    <w:rsid w:val="00AB24BD"/>
    <w:rsid w:val="00AE7ED8"/>
    <w:rsid w:val="00AF4B75"/>
    <w:rsid w:val="00AF7015"/>
    <w:rsid w:val="00AF7C73"/>
    <w:rsid w:val="00B04049"/>
    <w:rsid w:val="00B04069"/>
    <w:rsid w:val="00B10AF0"/>
    <w:rsid w:val="00B258BC"/>
    <w:rsid w:val="00B25C4F"/>
    <w:rsid w:val="00B2619E"/>
    <w:rsid w:val="00B4154B"/>
    <w:rsid w:val="00B43472"/>
    <w:rsid w:val="00B5400E"/>
    <w:rsid w:val="00B57AD0"/>
    <w:rsid w:val="00B7457B"/>
    <w:rsid w:val="00B94B29"/>
    <w:rsid w:val="00BA2ADB"/>
    <w:rsid w:val="00BC367B"/>
    <w:rsid w:val="00C01304"/>
    <w:rsid w:val="00C453AD"/>
    <w:rsid w:val="00C62900"/>
    <w:rsid w:val="00C67825"/>
    <w:rsid w:val="00C67ED2"/>
    <w:rsid w:val="00C73A0D"/>
    <w:rsid w:val="00C74A4F"/>
    <w:rsid w:val="00C776FB"/>
    <w:rsid w:val="00CA5013"/>
    <w:rsid w:val="00CD1433"/>
    <w:rsid w:val="00CD740A"/>
    <w:rsid w:val="00CE4E93"/>
    <w:rsid w:val="00CF3C7E"/>
    <w:rsid w:val="00D211D2"/>
    <w:rsid w:val="00D257ED"/>
    <w:rsid w:val="00D25E4D"/>
    <w:rsid w:val="00D30B98"/>
    <w:rsid w:val="00D31A84"/>
    <w:rsid w:val="00D3767E"/>
    <w:rsid w:val="00D42009"/>
    <w:rsid w:val="00D45622"/>
    <w:rsid w:val="00D50D76"/>
    <w:rsid w:val="00D701CE"/>
    <w:rsid w:val="00DA538A"/>
    <w:rsid w:val="00DC7860"/>
    <w:rsid w:val="00DF37B5"/>
    <w:rsid w:val="00DF3ACB"/>
    <w:rsid w:val="00E20D7D"/>
    <w:rsid w:val="00E30580"/>
    <w:rsid w:val="00E40B95"/>
    <w:rsid w:val="00E51974"/>
    <w:rsid w:val="00E56773"/>
    <w:rsid w:val="00E86E3F"/>
    <w:rsid w:val="00E95FF3"/>
    <w:rsid w:val="00EA5ABF"/>
    <w:rsid w:val="00EA71F9"/>
    <w:rsid w:val="00EB05F8"/>
    <w:rsid w:val="00EB5C97"/>
    <w:rsid w:val="00EB7F2E"/>
    <w:rsid w:val="00EC1B44"/>
    <w:rsid w:val="00ED56EA"/>
    <w:rsid w:val="00ED7D1D"/>
    <w:rsid w:val="00EE3346"/>
    <w:rsid w:val="00F054D5"/>
    <w:rsid w:val="00F1027B"/>
    <w:rsid w:val="00F1167F"/>
    <w:rsid w:val="00F21A5B"/>
    <w:rsid w:val="00F36524"/>
    <w:rsid w:val="00F543DC"/>
    <w:rsid w:val="00F63945"/>
    <w:rsid w:val="00F7248E"/>
    <w:rsid w:val="00F9065A"/>
    <w:rsid w:val="00FE1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5436AC"/>
  <w15:chartTrackingRefBased/>
  <w15:docId w15:val="{453B7838-4553-C64D-885D-34986DFAC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3945"/>
    <w:pPr>
      <w:jc w:val="both"/>
    </w:pPr>
    <w:rPr>
      <w:rFonts w:asciiTheme="minorHAnsi" w:hAnsiTheme="minorHAnsi" w:cs="Arial"/>
    </w:rPr>
  </w:style>
  <w:style w:type="paragraph" w:styleId="Heading1">
    <w:name w:val="heading 1"/>
    <w:basedOn w:val="Normal"/>
    <w:next w:val="Normal"/>
    <w:qFormat/>
    <w:rsid w:val="00F63945"/>
    <w:pPr>
      <w:keepNext/>
      <w:spacing w:before="240" w:after="60"/>
      <w:jc w:val="center"/>
      <w:outlineLvl w:val="0"/>
    </w:pPr>
    <w:rPr>
      <w:rFonts w:ascii="Calibri" w:hAnsi="Calibri"/>
      <w:b/>
      <w:bCs/>
      <w:caps/>
      <w:kern w:val="32"/>
      <w:sz w:val="32"/>
      <w:szCs w:val="32"/>
    </w:rPr>
  </w:style>
  <w:style w:type="paragraph" w:styleId="Heading2">
    <w:name w:val="heading 2"/>
    <w:basedOn w:val="Heading1"/>
    <w:next w:val="Normal"/>
    <w:qFormat/>
    <w:rsid w:val="00F63945"/>
    <w:pPr>
      <w:jc w:val="left"/>
      <w:outlineLvl w:val="1"/>
    </w:pPr>
    <w:rPr>
      <w:color w:val="A6A6A6" w:themeColor="background1" w:themeShade="A6"/>
      <w:sz w:val="28"/>
      <w:szCs w:val="28"/>
    </w:rPr>
  </w:style>
  <w:style w:type="paragraph" w:styleId="Heading3">
    <w:name w:val="heading 3"/>
    <w:basedOn w:val="Heading2"/>
    <w:next w:val="Normal"/>
    <w:qFormat/>
    <w:rsid w:val="00F63945"/>
    <w:pPr>
      <w:outlineLvl w:val="2"/>
    </w:pPr>
    <w:rPr>
      <w:caps w:val="0"/>
      <w:color w:val="000000" w:themeColor="text1"/>
      <w:sz w:val="24"/>
      <w14:textFill>
        <w14:solidFill>
          <w14:schemeClr w14:val="tx1">
            <w14:lumMod w14:val="65000"/>
            <w14:lumMod w14:val="50000"/>
            <w14:lumMod w14:val="65000"/>
          </w14:schemeClr>
        </w14:solidFill>
      </w14:textFill>
    </w:rPr>
  </w:style>
  <w:style w:type="paragraph" w:styleId="Heading4">
    <w:name w:val="heading 4"/>
    <w:basedOn w:val="Normal"/>
    <w:next w:val="Normal"/>
    <w:qFormat/>
    <w:rsid w:val="00A957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957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9579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95795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A95795"/>
    <w:pPr>
      <w:spacing w:before="240" w:after="60"/>
      <w:outlineLvl w:val="7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95795"/>
    <w:pPr>
      <w:jc w:val="center"/>
    </w:pPr>
    <w:rPr>
      <w:lang w:val="en-US"/>
    </w:rPr>
  </w:style>
  <w:style w:type="paragraph" w:styleId="Footer">
    <w:name w:val="footer"/>
    <w:basedOn w:val="Normal"/>
    <w:link w:val="FooterChar"/>
    <w:rsid w:val="00A95795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link w:val="BodyTextIndentChar"/>
    <w:rsid w:val="00A95795"/>
    <w:pPr>
      <w:spacing w:after="120"/>
      <w:ind w:left="283"/>
    </w:pPr>
  </w:style>
  <w:style w:type="paragraph" w:styleId="BodyText2">
    <w:name w:val="Body Text 2"/>
    <w:basedOn w:val="Normal"/>
    <w:rsid w:val="00A95795"/>
    <w:pPr>
      <w:spacing w:after="120" w:line="480" w:lineRule="auto"/>
    </w:pPr>
  </w:style>
  <w:style w:type="paragraph" w:styleId="BodyText3">
    <w:name w:val="Body Text 3"/>
    <w:basedOn w:val="Normal"/>
    <w:link w:val="BodyText3Char"/>
    <w:rsid w:val="00A95795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rsid w:val="00A95795"/>
    <w:pPr>
      <w:spacing w:after="120"/>
      <w:ind w:left="283"/>
    </w:pPr>
    <w:rPr>
      <w:sz w:val="16"/>
      <w:szCs w:val="16"/>
    </w:rPr>
  </w:style>
  <w:style w:type="paragraph" w:styleId="BodyTextIndent2">
    <w:name w:val="Body Text Indent 2"/>
    <w:basedOn w:val="Normal"/>
    <w:rsid w:val="00A95795"/>
    <w:pPr>
      <w:spacing w:after="120" w:line="480" w:lineRule="auto"/>
      <w:ind w:left="283"/>
    </w:pPr>
  </w:style>
  <w:style w:type="paragraph" w:styleId="Header">
    <w:name w:val="header"/>
    <w:basedOn w:val="Normal"/>
    <w:rsid w:val="00C74A4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117843"/>
    <w:rPr>
      <w:sz w:val="24"/>
      <w:lang w:eastAsia="en-US"/>
    </w:rPr>
  </w:style>
  <w:style w:type="character" w:customStyle="1" w:styleId="BodyTextIndentChar">
    <w:name w:val="Body Text Indent Char"/>
    <w:link w:val="BodyTextIndent"/>
    <w:rsid w:val="00626DB6"/>
    <w:rPr>
      <w:sz w:val="24"/>
      <w:lang w:eastAsia="en-US"/>
    </w:rPr>
  </w:style>
  <w:style w:type="paragraph" w:styleId="BalloonText">
    <w:name w:val="Balloon Text"/>
    <w:basedOn w:val="Normal"/>
    <w:link w:val="BalloonTextChar"/>
    <w:rsid w:val="00601A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1A02"/>
    <w:rPr>
      <w:rFonts w:ascii="Tahoma" w:hAnsi="Tahoma" w:cs="Tahoma"/>
      <w:sz w:val="16"/>
      <w:szCs w:val="16"/>
      <w:lang w:val="en-GB"/>
    </w:rPr>
  </w:style>
  <w:style w:type="paragraph" w:customStyle="1" w:styleId="Level3">
    <w:name w:val="Level3"/>
    <w:basedOn w:val="Level2"/>
    <w:next w:val="Normal"/>
    <w:rsid w:val="00CE4E93"/>
    <w:pPr>
      <w:numPr>
        <w:ilvl w:val="2"/>
      </w:numPr>
      <w:outlineLvl w:val="2"/>
    </w:pPr>
  </w:style>
  <w:style w:type="paragraph" w:customStyle="1" w:styleId="Level2">
    <w:name w:val="Level2"/>
    <w:basedOn w:val="Level1"/>
    <w:next w:val="Normal"/>
    <w:rsid w:val="00CE4E93"/>
    <w:pPr>
      <w:numPr>
        <w:ilvl w:val="1"/>
      </w:numPr>
      <w:outlineLvl w:val="1"/>
    </w:pPr>
  </w:style>
  <w:style w:type="paragraph" w:customStyle="1" w:styleId="Level1">
    <w:name w:val="Level1"/>
    <w:basedOn w:val="Normal"/>
    <w:next w:val="Normal"/>
    <w:rsid w:val="00CE4E93"/>
    <w:pPr>
      <w:numPr>
        <w:numId w:val="19"/>
      </w:numPr>
      <w:tabs>
        <w:tab w:val="left" w:pos="992"/>
      </w:tabs>
      <w:outlineLvl w:val="0"/>
    </w:pPr>
  </w:style>
  <w:style w:type="paragraph" w:customStyle="1" w:styleId="Level4">
    <w:name w:val="Level4"/>
    <w:basedOn w:val="Level3"/>
    <w:next w:val="Normal"/>
    <w:rsid w:val="00CE4E93"/>
    <w:pPr>
      <w:numPr>
        <w:ilvl w:val="3"/>
      </w:numPr>
      <w:outlineLvl w:val="3"/>
    </w:pPr>
  </w:style>
  <w:style w:type="paragraph" w:customStyle="1" w:styleId="Level5">
    <w:name w:val="Level5"/>
    <w:basedOn w:val="Level4"/>
    <w:next w:val="Normal"/>
    <w:rsid w:val="00CE4E93"/>
    <w:pPr>
      <w:numPr>
        <w:ilvl w:val="4"/>
      </w:numPr>
      <w:outlineLvl w:val="4"/>
    </w:pPr>
  </w:style>
  <w:style w:type="paragraph" w:customStyle="1" w:styleId="Level6">
    <w:name w:val="Level6"/>
    <w:basedOn w:val="Level5"/>
    <w:next w:val="Normal"/>
    <w:rsid w:val="00CE4E93"/>
    <w:pPr>
      <w:numPr>
        <w:ilvl w:val="5"/>
      </w:numPr>
      <w:outlineLvl w:val="5"/>
    </w:pPr>
  </w:style>
  <w:style w:type="paragraph" w:customStyle="1" w:styleId="Level7">
    <w:name w:val="Level7"/>
    <w:basedOn w:val="Level6"/>
    <w:next w:val="Normal"/>
    <w:rsid w:val="00CE4E93"/>
    <w:pPr>
      <w:numPr>
        <w:ilvl w:val="6"/>
      </w:numPr>
      <w:outlineLvl w:val="6"/>
    </w:pPr>
  </w:style>
  <w:style w:type="paragraph" w:customStyle="1" w:styleId="Level8">
    <w:name w:val="Level8"/>
    <w:basedOn w:val="Level7"/>
    <w:next w:val="Normal"/>
    <w:rsid w:val="00CE4E93"/>
    <w:pPr>
      <w:numPr>
        <w:ilvl w:val="7"/>
      </w:numPr>
      <w:outlineLvl w:val="7"/>
    </w:pPr>
  </w:style>
  <w:style w:type="paragraph" w:customStyle="1" w:styleId="Level9">
    <w:name w:val="Level9"/>
    <w:basedOn w:val="Level8"/>
    <w:next w:val="Normal"/>
    <w:rsid w:val="00CE4E93"/>
    <w:pPr>
      <w:numPr>
        <w:ilvl w:val="8"/>
      </w:numPr>
      <w:outlineLvl w:val="8"/>
    </w:pPr>
  </w:style>
  <w:style w:type="character" w:customStyle="1" w:styleId="BodyText3Char">
    <w:name w:val="Body Text 3 Char"/>
    <w:link w:val="BodyText3"/>
    <w:rsid w:val="008179E5"/>
    <w:rPr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585FF5"/>
    <w:pPr>
      <w:spacing w:before="100" w:beforeAutospacing="1" w:after="100" w:afterAutospacing="1"/>
    </w:pPr>
    <w:rPr>
      <w:szCs w:val="24"/>
    </w:rPr>
  </w:style>
  <w:style w:type="paragraph" w:styleId="NoSpacing">
    <w:name w:val="No Spacing"/>
    <w:basedOn w:val="Normal"/>
    <w:uiPriority w:val="1"/>
    <w:qFormat/>
    <w:rsid w:val="00775989"/>
    <w:pPr>
      <w:jc w:val="left"/>
    </w:pPr>
    <w:rPr>
      <w:rFonts w:ascii="Trebuchet MS" w:eastAsiaTheme="minorHAnsi" w:hAnsi="Trebuchet MS" w:cstheme="minorBidi"/>
      <w:sz w:val="22"/>
      <w:szCs w:val="22"/>
      <w:lang w:val="en-US" w:bidi="en-US"/>
    </w:rPr>
  </w:style>
  <w:style w:type="table" w:styleId="TableGrid">
    <w:name w:val="Table Grid"/>
    <w:basedOn w:val="TableNormal"/>
    <w:uiPriority w:val="59"/>
    <w:rsid w:val="00775989"/>
    <w:rPr>
      <w:rFonts w:ascii="Trebuchet MS" w:eastAsiaTheme="minorHAnsi" w:hAnsi="Trebuchet MS" w:cstheme="minorBidi"/>
      <w:sz w:val="22"/>
      <w:szCs w:val="22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3-Accent3">
    <w:name w:val="Grid Table 3 Accent 3"/>
    <w:basedOn w:val="TableNormal"/>
    <w:uiPriority w:val="48"/>
    <w:rsid w:val="0077598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3" ma:contentTypeDescription="Create a new document." ma:contentTypeScope="" ma:versionID="bf93ba278b23b30d462287393ae4424e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fb6c2a3fe5351c8ae1c48ca93a8fa99d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699E4E-A9E3-4CA8-8699-F703559CE5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5182F3-7347-8541-B5D5-442A0538FF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08FF76-D964-45EC-B3B1-8F6629CE98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9a48e9-fb93-464c-93bd-69ef17485145"/>
    <ds:schemaRef ds:uri="03372793-803f-4751-8071-2e9570897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AFF0AF-60FB-4A05-BA05-9DB2B23036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8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hicle Inspection Checklist</vt:lpstr>
    </vt:vector>
  </TitlesOfParts>
  <Manager/>
  <Company>The Organisation</Company>
  <LinksUpToDate>false</LinksUpToDate>
  <CharactersWithSpaces>7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hicle Inspection Checklist</dc:title>
  <dc:subject/>
  <dc:creator>KGS</dc:creator>
  <cp:keywords/>
  <dc:description/>
  <cp:lastModifiedBy>Francesca Williams</cp:lastModifiedBy>
  <cp:revision>10</cp:revision>
  <cp:lastPrinted>2018-02-21T16:40:00Z</cp:lastPrinted>
  <dcterms:created xsi:type="dcterms:W3CDTF">2018-10-23T15:13:00Z</dcterms:created>
  <dcterms:modified xsi:type="dcterms:W3CDTF">2022-04-05T21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HS27-V1-01-0418</vt:lpwstr>
  </property>
  <property fmtid="{D5CDD505-2E9C-101B-9397-08002B2CF9AE}" pid="3" name="ContentTypeId">
    <vt:lpwstr>0x0101009E52027DD6BC414C843EC196CF88D4B6</vt:lpwstr>
  </property>
  <property fmtid="{D5CDD505-2E9C-101B-9397-08002B2CF9AE}" pid="4" name="Order">
    <vt:r8>21000</vt:r8>
  </property>
</Properties>
</file>